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080BF4" w14:textId="5FF4DA4A" w:rsidR="0091440E" w:rsidRPr="00FA32A9" w:rsidRDefault="00FA32A9" w:rsidP="00FA32A9">
      <w:pPr>
        <w:bidi/>
        <w:jc w:val="center"/>
        <w:rPr>
          <w:rFonts w:cs="B Nazanin"/>
          <w:b/>
          <w:bCs/>
          <w:sz w:val="32"/>
          <w:szCs w:val="32"/>
          <w:rtl/>
          <w:lang w:bidi="fa-IR"/>
        </w:rPr>
      </w:pPr>
      <w:r w:rsidRPr="00FA32A9">
        <w:rPr>
          <w:rFonts w:cs="B Nazanin" w:hint="cs"/>
          <w:b/>
          <w:bCs/>
          <w:sz w:val="32"/>
          <w:szCs w:val="32"/>
          <w:rtl/>
          <w:lang w:bidi="fa-IR"/>
        </w:rPr>
        <w:t>فرم درخواست اخذ درس کارآموزی</w:t>
      </w:r>
    </w:p>
    <w:p w14:paraId="4F08BAF7" w14:textId="19C5B5E3" w:rsidR="00FA32A9" w:rsidRPr="00FA32A9" w:rsidRDefault="00FA32A9" w:rsidP="00FA32A9">
      <w:pPr>
        <w:bidi/>
        <w:rPr>
          <w:rFonts w:cs="B Nazanin"/>
          <w:b/>
          <w:bCs/>
          <w:rtl/>
          <w:lang w:bidi="fa-IR"/>
        </w:rPr>
      </w:pPr>
      <w:r w:rsidRPr="00FA32A9">
        <w:rPr>
          <w:rFonts w:cs="B Nazanin" w:hint="cs"/>
          <w:b/>
          <w:bCs/>
          <w:rtl/>
          <w:lang w:bidi="fa-IR"/>
        </w:rPr>
        <w:t>مشخصات دانشجو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3355"/>
        <w:gridCol w:w="5661"/>
      </w:tblGrid>
      <w:tr w:rsidR="00FA32A9" w14:paraId="4F47022E" w14:textId="77777777" w:rsidTr="00FA32A9">
        <w:tc>
          <w:tcPr>
            <w:tcW w:w="3355" w:type="dxa"/>
            <w:shd w:val="clear" w:color="auto" w:fill="FFF2CC" w:themeFill="accent4" w:themeFillTint="33"/>
          </w:tcPr>
          <w:p w14:paraId="2EFE51AD" w14:textId="377B0FED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ام و نام خانوادگی</w:t>
            </w:r>
          </w:p>
        </w:tc>
        <w:tc>
          <w:tcPr>
            <w:tcW w:w="5661" w:type="dxa"/>
          </w:tcPr>
          <w:p w14:paraId="6D902E24" w14:textId="08BA6097" w:rsidR="00FA32A9" w:rsidRDefault="00B57B0D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حمد شاه حیدر</w:t>
            </w:r>
          </w:p>
        </w:tc>
      </w:tr>
      <w:tr w:rsidR="00FA32A9" w14:paraId="7B5C103A" w14:textId="77777777" w:rsidTr="00FA32A9">
        <w:tc>
          <w:tcPr>
            <w:tcW w:w="3355" w:type="dxa"/>
            <w:shd w:val="clear" w:color="auto" w:fill="FFF2CC" w:themeFill="accent4" w:themeFillTint="33"/>
          </w:tcPr>
          <w:p w14:paraId="722B7626" w14:textId="48BB1E8D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ماره‌ی دانشجویی</w:t>
            </w:r>
          </w:p>
        </w:tc>
        <w:tc>
          <w:tcPr>
            <w:tcW w:w="5661" w:type="dxa"/>
          </w:tcPr>
          <w:p w14:paraId="08608F09" w14:textId="130144C0" w:rsidR="00FA32A9" w:rsidRDefault="00B57B0D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220799086</w:t>
            </w:r>
          </w:p>
        </w:tc>
      </w:tr>
      <w:tr w:rsidR="00FA32A9" w14:paraId="32CE1EAF" w14:textId="77777777" w:rsidTr="00FA32A9">
        <w:tc>
          <w:tcPr>
            <w:tcW w:w="3355" w:type="dxa"/>
            <w:shd w:val="clear" w:color="auto" w:fill="FFF2CC" w:themeFill="accent4" w:themeFillTint="33"/>
          </w:tcPr>
          <w:p w14:paraId="15E7779C" w14:textId="11DE7A06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قطع</w:t>
            </w:r>
          </w:p>
        </w:tc>
        <w:tc>
          <w:tcPr>
            <w:tcW w:w="5661" w:type="dxa"/>
          </w:tcPr>
          <w:p w14:paraId="6BE45CEF" w14:textId="7334DE47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کارشناسی</w:t>
            </w:r>
          </w:p>
        </w:tc>
      </w:tr>
      <w:tr w:rsidR="00FA32A9" w14:paraId="3978D666" w14:textId="77777777" w:rsidTr="00FA32A9">
        <w:tc>
          <w:tcPr>
            <w:tcW w:w="3355" w:type="dxa"/>
            <w:shd w:val="clear" w:color="auto" w:fill="FFF2CC" w:themeFill="accent4" w:themeFillTint="33"/>
          </w:tcPr>
          <w:p w14:paraId="287BDBBE" w14:textId="07CF1866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رشته</w:t>
            </w:r>
          </w:p>
        </w:tc>
        <w:tc>
          <w:tcPr>
            <w:tcW w:w="5661" w:type="dxa"/>
          </w:tcPr>
          <w:p w14:paraId="32A9DC65" w14:textId="03AE3CD1" w:rsidR="00FA32A9" w:rsidRDefault="00B57B0D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مهندسی کامپیوتر</w:t>
            </w:r>
          </w:p>
        </w:tc>
      </w:tr>
      <w:tr w:rsidR="00FA32A9" w14:paraId="55283543" w14:textId="77777777" w:rsidTr="00FA32A9">
        <w:tc>
          <w:tcPr>
            <w:tcW w:w="3355" w:type="dxa"/>
            <w:shd w:val="clear" w:color="auto" w:fill="FFF2CC" w:themeFill="accent4" w:themeFillTint="33"/>
          </w:tcPr>
          <w:p w14:paraId="6BC5DA5F" w14:textId="3DA4C885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یمسال مورد نظر برای اخذ کارآموزی</w:t>
            </w:r>
          </w:p>
        </w:tc>
        <w:tc>
          <w:tcPr>
            <w:tcW w:w="5661" w:type="dxa"/>
          </w:tcPr>
          <w:p w14:paraId="20576E1E" w14:textId="1409B5F7" w:rsidR="00FA32A9" w:rsidRDefault="00B57B0D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رم دوم 03-02</w:t>
            </w:r>
          </w:p>
        </w:tc>
      </w:tr>
      <w:tr w:rsidR="00FA32A9" w14:paraId="5DE6E85A" w14:textId="77777777" w:rsidTr="00FA32A9">
        <w:tc>
          <w:tcPr>
            <w:tcW w:w="3355" w:type="dxa"/>
            <w:shd w:val="clear" w:color="auto" w:fill="FFF2CC" w:themeFill="accent4" w:themeFillTint="33"/>
          </w:tcPr>
          <w:p w14:paraId="0290264F" w14:textId="2A0E0687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عداد واحد گذرانده شده (تا تاریخ تکمیل فرم)</w:t>
            </w:r>
          </w:p>
        </w:tc>
        <w:tc>
          <w:tcPr>
            <w:tcW w:w="5661" w:type="dxa"/>
          </w:tcPr>
          <w:p w14:paraId="6F1A4571" w14:textId="16F0E67B" w:rsidR="00FA32A9" w:rsidRDefault="00B57B0D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129</w:t>
            </w:r>
          </w:p>
        </w:tc>
      </w:tr>
    </w:tbl>
    <w:p w14:paraId="50DF878D" w14:textId="77777777" w:rsidR="00FA32A9" w:rsidRDefault="00FA32A9" w:rsidP="00FA32A9">
      <w:pPr>
        <w:bidi/>
        <w:rPr>
          <w:rFonts w:cs="B Nazanin"/>
          <w:rtl/>
          <w:lang w:bidi="fa-IR"/>
        </w:rPr>
      </w:pPr>
    </w:p>
    <w:p w14:paraId="71FD671A" w14:textId="353FF511" w:rsidR="00FA32A9" w:rsidRPr="00FA32A9" w:rsidRDefault="00FA32A9" w:rsidP="00FA32A9">
      <w:pPr>
        <w:bidi/>
        <w:rPr>
          <w:rFonts w:cs="B Nazanin"/>
          <w:b/>
          <w:bCs/>
          <w:rtl/>
          <w:lang w:bidi="fa-IR"/>
        </w:rPr>
      </w:pPr>
      <w:r w:rsidRPr="00FA32A9">
        <w:rPr>
          <w:rFonts w:cs="B Nazanin" w:hint="cs"/>
          <w:b/>
          <w:bCs/>
          <w:rtl/>
          <w:lang w:bidi="fa-IR"/>
        </w:rPr>
        <w:t>مشخصات محل کارآموزی</w:t>
      </w: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79"/>
        <w:gridCol w:w="6937"/>
      </w:tblGrid>
      <w:tr w:rsidR="00FA32A9" w14:paraId="70D1AE0C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09F620BC" w14:textId="3958291B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ام محل کارآموزی</w:t>
            </w:r>
          </w:p>
        </w:tc>
        <w:tc>
          <w:tcPr>
            <w:tcW w:w="6937" w:type="dxa"/>
          </w:tcPr>
          <w:p w14:paraId="425277FB" w14:textId="09C73FD4" w:rsidR="00FA32A9" w:rsidRPr="0017291A" w:rsidRDefault="0017291A" w:rsidP="0017291A">
            <w:pPr>
              <w:shd w:val="clear" w:color="auto" w:fill="FFFFFF"/>
              <w:bidi/>
              <w:spacing w:line="480" w:lineRule="atLeast"/>
              <w:rPr>
                <w:rFonts w:ascii="Arial" w:eastAsia="Times New Roman" w:hAnsi="Arial" w:cs="Arial"/>
                <w:color w:val="1F1F1F"/>
                <w:sz w:val="42"/>
                <w:szCs w:val="42"/>
              </w:rPr>
            </w:pPr>
            <w:r w:rsidRPr="0017291A">
              <w:rPr>
                <w:rFonts w:ascii="Arial" w:eastAsia="Times New Roman" w:hAnsi="Arial" w:cs="Arial"/>
                <w:color w:val="1F1F1F"/>
                <w:sz w:val="24"/>
                <w:szCs w:val="24"/>
                <w:rtl/>
              </w:rPr>
              <w:t>گروه فناوری اطلاعات و ارتباطات مهیمن</w:t>
            </w:r>
          </w:p>
        </w:tc>
      </w:tr>
      <w:tr w:rsidR="00FA32A9" w14:paraId="3182AAD8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370F08B5" w14:textId="5467D2B7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استان</w:t>
            </w:r>
          </w:p>
        </w:tc>
        <w:tc>
          <w:tcPr>
            <w:tcW w:w="6937" w:type="dxa"/>
          </w:tcPr>
          <w:p w14:paraId="56CDD574" w14:textId="33CF5206" w:rsidR="00FA32A9" w:rsidRDefault="00B57B0D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هران</w:t>
            </w:r>
          </w:p>
        </w:tc>
      </w:tr>
      <w:tr w:rsidR="00FA32A9" w14:paraId="61655A2A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7CE0E2ED" w14:textId="6349E299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شهر</w:t>
            </w:r>
          </w:p>
        </w:tc>
        <w:tc>
          <w:tcPr>
            <w:tcW w:w="6937" w:type="dxa"/>
          </w:tcPr>
          <w:p w14:paraId="5A6EA2B8" w14:textId="7311556C" w:rsidR="00FA32A9" w:rsidRDefault="00B57B0D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هران</w:t>
            </w:r>
          </w:p>
        </w:tc>
      </w:tr>
      <w:tr w:rsidR="00FA32A9" w14:paraId="2C1EC9BD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0840D7A0" w14:textId="3FCA5FAC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شانی</w:t>
            </w:r>
          </w:p>
        </w:tc>
        <w:tc>
          <w:tcPr>
            <w:tcW w:w="6937" w:type="dxa"/>
          </w:tcPr>
          <w:p w14:paraId="3A9CCAD9" w14:textId="4AC72C03" w:rsidR="00FA32A9" w:rsidRDefault="0017291A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 xml:space="preserve">تهران </w:t>
            </w:r>
            <w:r>
              <w:rPr>
                <w:rFonts w:cs="B Nazanin"/>
                <w:rtl/>
                <w:lang w:bidi="fa-IR"/>
              </w:rPr>
              <w:t>–</w:t>
            </w:r>
            <w:r>
              <w:rPr>
                <w:rFonts w:cs="B Nazanin" w:hint="cs"/>
                <w:rtl/>
                <w:lang w:bidi="fa-IR"/>
              </w:rPr>
              <w:t xml:space="preserve"> </w:t>
            </w:r>
            <w:r w:rsidRPr="0017291A">
              <w:rPr>
                <w:rFonts w:cs="B Nazanin"/>
                <w:rtl/>
                <w:lang w:bidi="fa-IR"/>
              </w:rPr>
              <w:t>خیابان شهید بهشتی حد فاصل علی اکبری و مفتح پلاک 272</w:t>
            </w:r>
            <w:r>
              <w:rPr>
                <w:rFonts w:cs="B Nazanin" w:hint="cs"/>
                <w:rtl/>
                <w:lang w:bidi="fa-IR"/>
              </w:rPr>
              <w:t xml:space="preserve"> </w:t>
            </w:r>
            <w:r>
              <w:rPr>
                <w:rFonts w:cs="B Nazanin"/>
                <w:rtl/>
                <w:lang w:bidi="fa-IR"/>
              </w:rPr>
              <w:t>–</w:t>
            </w:r>
            <w:r>
              <w:rPr>
                <w:rFonts w:cs="B Nazanin" w:hint="cs"/>
                <w:rtl/>
                <w:lang w:bidi="fa-IR"/>
              </w:rPr>
              <w:t xml:space="preserve"> ساختمان مهام</w:t>
            </w:r>
          </w:p>
        </w:tc>
      </w:tr>
      <w:tr w:rsidR="00FA32A9" w14:paraId="2623477F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342E2882" w14:textId="13BBEBD9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آدرس وب محل کارآموزی</w:t>
            </w:r>
          </w:p>
        </w:tc>
        <w:tc>
          <w:tcPr>
            <w:tcW w:w="6937" w:type="dxa"/>
          </w:tcPr>
          <w:p w14:paraId="69D4DCB0" w14:textId="5A850EC9" w:rsidR="00FA32A9" w:rsidRDefault="000A45D5" w:rsidP="0063598F">
            <w:pPr>
              <w:bidi/>
              <w:rPr>
                <w:rFonts w:cs="B Nazanin"/>
                <w:rtl/>
                <w:lang w:bidi="fa-IR"/>
              </w:rPr>
            </w:pPr>
            <w:r w:rsidRPr="000A45D5">
              <w:rPr>
                <w:rFonts w:cs="B Nazanin"/>
                <w:lang w:bidi="fa-IR"/>
              </w:rPr>
              <w:t>https://mohaymen.ir/fa</w:t>
            </w:r>
          </w:p>
        </w:tc>
      </w:tr>
      <w:tr w:rsidR="00FA32A9" w14:paraId="4D8A6BBB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327A9AC5" w14:textId="78F3BB78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لفن ثابت محل کارآموزی</w:t>
            </w:r>
          </w:p>
        </w:tc>
        <w:tc>
          <w:tcPr>
            <w:tcW w:w="6937" w:type="dxa"/>
          </w:tcPr>
          <w:p w14:paraId="249043EC" w14:textId="29EB4465" w:rsidR="00FA32A9" w:rsidRDefault="008A2BB4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02188019001</w:t>
            </w:r>
          </w:p>
        </w:tc>
      </w:tr>
      <w:tr w:rsidR="00FA32A9" w14:paraId="02D02E30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5253CB36" w14:textId="41E02AAA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نام سرپرست کارآموزی</w:t>
            </w:r>
          </w:p>
        </w:tc>
        <w:tc>
          <w:tcPr>
            <w:tcW w:w="6937" w:type="dxa"/>
          </w:tcPr>
          <w:p w14:paraId="73A7AE21" w14:textId="7BCA947F" w:rsidR="00FA32A9" w:rsidRDefault="008A2BB4" w:rsidP="0063598F">
            <w:pPr>
              <w:bidi/>
              <w:rPr>
                <w:rFonts w:cs="B Nazanin" w:hint="cs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پویان عطرفروش</w:t>
            </w:r>
          </w:p>
        </w:tc>
      </w:tr>
      <w:tr w:rsidR="00FA32A9" w14:paraId="6626DDA9" w14:textId="77777777" w:rsidTr="00FA32A9">
        <w:tc>
          <w:tcPr>
            <w:tcW w:w="2079" w:type="dxa"/>
            <w:shd w:val="clear" w:color="auto" w:fill="FFF2CC" w:themeFill="accent4" w:themeFillTint="33"/>
          </w:tcPr>
          <w:p w14:paraId="0788A735" w14:textId="12D61F86" w:rsidR="00FA32A9" w:rsidRDefault="00FA32A9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لفن سرپرست کارآموزی</w:t>
            </w:r>
          </w:p>
        </w:tc>
        <w:tc>
          <w:tcPr>
            <w:tcW w:w="6937" w:type="dxa"/>
          </w:tcPr>
          <w:p w14:paraId="20833F7A" w14:textId="7445584A" w:rsidR="00FA32A9" w:rsidRDefault="008A2BB4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09122544569</w:t>
            </w:r>
          </w:p>
        </w:tc>
      </w:tr>
    </w:tbl>
    <w:p w14:paraId="71A960DE" w14:textId="03751C79" w:rsidR="00FA32A9" w:rsidRDefault="00FA32A9" w:rsidP="00FA32A9">
      <w:pPr>
        <w:bidi/>
        <w:rPr>
          <w:rFonts w:cs="B Nazanin"/>
          <w:rtl/>
          <w:lang w:bidi="fa-IR"/>
        </w:rPr>
      </w:pPr>
    </w:p>
    <w:tbl>
      <w:tblPr>
        <w:tblStyle w:val="TableGrid"/>
        <w:bidiVisual/>
        <w:tblW w:w="0" w:type="auto"/>
        <w:tblLook w:val="04A0" w:firstRow="1" w:lastRow="0" w:firstColumn="1" w:lastColumn="0" w:noHBand="0" w:noVBand="1"/>
      </w:tblPr>
      <w:tblGrid>
        <w:gridCol w:w="2079"/>
        <w:gridCol w:w="6937"/>
      </w:tblGrid>
      <w:tr w:rsidR="00FA32A9" w14:paraId="1A05E104" w14:textId="77777777" w:rsidTr="0063598F">
        <w:tc>
          <w:tcPr>
            <w:tcW w:w="2079" w:type="dxa"/>
            <w:shd w:val="clear" w:color="auto" w:fill="FFF2CC" w:themeFill="accent4" w:themeFillTint="33"/>
          </w:tcPr>
          <w:p w14:paraId="58FC7EC7" w14:textId="41F31B1A" w:rsidR="00FA32A9" w:rsidRDefault="00FA32A9" w:rsidP="00FA32A9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تاریخ تکمیل فرم</w:t>
            </w:r>
          </w:p>
        </w:tc>
        <w:tc>
          <w:tcPr>
            <w:tcW w:w="6937" w:type="dxa"/>
          </w:tcPr>
          <w:p w14:paraId="69987D25" w14:textId="5E616663" w:rsidR="00FA32A9" w:rsidRDefault="0017291A" w:rsidP="0063598F">
            <w:pPr>
              <w:bidi/>
              <w:rPr>
                <w:rFonts w:cs="B Nazanin"/>
                <w:rtl/>
                <w:lang w:bidi="fa-IR"/>
              </w:rPr>
            </w:pPr>
            <w:r>
              <w:rPr>
                <w:rFonts w:cs="B Nazanin" w:hint="cs"/>
                <w:rtl/>
                <w:lang w:bidi="fa-IR"/>
              </w:rPr>
              <w:t>7/5/1403</w:t>
            </w:r>
          </w:p>
        </w:tc>
      </w:tr>
    </w:tbl>
    <w:p w14:paraId="189CF8AB" w14:textId="26639E2C" w:rsidR="00FA32A9" w:rsidRDefault="00FA32A9" w:rsidP="00FA32A9">
      <w:pPr>
        <w:bidi/>
        <w:rPr>
          <w:rFonts w:cs="B Nazanin"/>
          <w:rtl/>
          <w:lang w:bidi="fa-IR"/>
        </w:rPr>
      </w:pPr>
    </w:p>
    <w:p w14:paraId="6FB6EDC8" w14:textId="77777777" w:rsidR="003078EF" w:rsidRDefault="00FA32A9" w:rsidP="00FA32A9">
      <w:pPr>
        <w:bidi/>
        <w:jc w:val="right"/>
        <w:rPr>
          <w:rFonts w:cs="B Nazanin"/>
          <w:lang w:bidi="fa-IR"/>
        </w:rPr>
      </w:pPr>
      <w:r>
        <w:rPr>
          <w:rFonts w:cs="B Nazanin" w:hint="cs"/>
          <w:rtl/>
          <w:lang w:bidi="fa-IR"/>
        </w:rPr>
        <w:t>امضای دانشجو</w:t>
      </w:r>
    </w:p>
    <w:p w14:paraId="56B7BCC6" w14:textId="61CF7B38" w:rsidR="00FA32A9" w:rsidRDefault="003078EF" w:rsidP="003078EF">
      <w:pPr>
        <w:bidi/>
        <w:jc w:val="right"/>
        <w:rPr>
          <w:rFonts w:cs="B Nazanin"/>
          <w:rtl/>
          <w:lang w:bidi="fa-IR"/>
        </w:rPr>
      </w:pPr>
      <w:r>
        <w:rPr>
          <w:rFonts w:cs="B Nazanin" w:hint="cs"/>
          <w:b/>
          <w:bCs/>
          <w:noProof/>
          <w:sz w:val="32"/>
          <w:szCs w:val="32"/>
          <w:lang w:bidi="fa-IR"/>
        </w:rPr>
        <w:drawing>
          <wp:inline distT="0" distB="0" distL="0" distR="0" wp14:anchorId="62DF1779" wp14:editId="23945B98">
            <wp:extent cx="1205454" cy="704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0604" cy="713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FA32A9" w:rsidSect="00B81840">
      <w:headerReference w:type="default" r:id="rId8"/>
      <w:pgSz w:w="11906" w:h="16838" w:code="9"/>
      <w:pgMar w:top="2836" w:right="1440" w:bottom="1135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CE161" w14:textId="77777777" w:rsidR="001B439F" w:rsidRDefault="001B439F" w:rsidP="009F4DD5">
      <w:pPr>
        <w:spacing w:after="0" w:line="240" w:lineRule="auto"/>
      </w:pPr>
      <w:r>
        <w:separator/>
      </w:r>
    </w:p>
  </w:endnote>
  <w:endnote w:type="continuationSeparator" w:id="0">
    <w:p w14:paraId="0E3171EB" w14:textId="77777777" w:rsidR="001B439F" w:rsidRDefault="001B439F" w:rsidP="009F4DD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 Nazanin">
    <w:altName w:val="Arial"/>
    <w:charset w:val="B2"/>
    <w:family w:val="auto"/>
    <w:pitch w:val="variable"/>
    <w:sig w:usb0="00002001" w:usb1="80000000" w:usb2="00000008" w:usb3="00000000" w:csb0="0000004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6FCB55" w14:textId="77777777" w:rsidR="001B439F" w:rsidRDefault="001B439F" w:rsidP="009F4DD5">
      <w:pPr>
        <w:spacing w:after="0" w:line="240" w:lineRule="auto"/>
      </w:pPr>
      <w:r>
        <w:separator/>
      </w:r>
    </w:p>
  </w:footnote>
  <w:footnote w:type="continuationSeparator" w:id="0">
    <w:p w14:paraId="2EDD9ACA" w14:textId="77777777" w:rsidR="001B439F" w:rsidRDefault="001B439F" w:rsidP="009F4DD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3EA4C4" w14:textId="4A7A3EA5" w:rsidR="009F4DD5" w:rsidRDefault="00FA32A9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45C53020" wp14:editId="204CCC9C">
          <wp:simplePos x="0" y="0"/>
          <wp:positionH relativeFrom="column">
            <wp:posOffset>-910424</wp:posOffset>
          </wp:positionH>
          <wp:positionV relativeFrom="paragraph">
            <wp:posOffset>-465151</wp:posOffset>
          </wp:positionV>
          <wp:extent cx="7551420" cy="10683240"/>
          <wp:effectExtent l="0" t="0" r="0" b="3810"/>
          <wp:wrapNone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51420" cy="1068324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414FE"/>
    <w:multiLevelType w:val="hybridMultilevel"/>
    <w:tmpl w:val="C4161F28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FF46E38"/>
    <w:multiLevelType w:val="hybridMultilevel"/>
    <w:tmpl w:val="49328A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24077E6"/>
    <w:multiLevelType w:val="hybridMultilevel"/>
    <w:tmpl w:val="FAE23F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B803CF4"/>
    <w:multiLevelType w:val="hybridMultilevel"/>
    <w:tmpl w:val="5E78AE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F973A1"/>
    <w:multiLevelType w:val="hybridMultilevel"/>
    <w:tmpl w:val="64023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0N7IwNzMwsrAwNjdT0lEKTi0uzszPAykwrAUAoQRiCywAAAA="/>
  </w:docVars>
  <w:rsids>
    <w:rsidRoot w:val="00267A73"/>
    <w:rsid w:val="00065CEE"/>
    <w:rsid w:val="000A45D5"/>
    <w:rsid w:val="00120290"/>
    <w:rsid w:val="0017291A"/>
    <w:rsid w:val="001B439F"/>
    <w:rsid w:val="001C49BA"/>
    <w:rsid w:val="00267A73"/>
    <w:rsid w:val="002B2995"/>
    <w:rsid w:val="002D254E"/>
    <w:rsid w:val="002D5954"/>
    <w:rsid w:val="003078EF"/>
    <w:rsid w:val="00335426"/>
    <w:rsid w:val="003B58B5"/>
    <w:rsid w:val="004B5ACA"/>
    <w:rsid w:val="00507086"/>
    <w:rsid w:val="0052094E"/>
    <w:rsid w:val="00686AE0"/>
    <w:rsid w:val="008A2BB4"/>
    <w:rsid w:val="009139A5"/>
    <w:rsid w:val="0091440E"/>
    <w:rsid w:val="009C0F2E"/>
    <w:rsid w:val="009F4DD5"/>
    <w:rsid w:val="00A62545"/>
    <w:rsid w:val="00AD4221"/>
    <w:rsid w:val="00AF2286"/>
    <w:rsid w:val="00B07919"/>
    <w:rsid w:val="00B57B0D"/>
    <w:rsid w:val="00B81840"/>
    <w:rsid w:val="00BC0B74"/>
    <w:rsid w:val="00BD7A22"/>
    <w:rsid w:val="00C05E23"/>
    <w:rsid w:val="00CB67EB"/>
    <w:rsid w:val="00D97162"/>
    <w:rsid w:val="00DB28AB"/>
    <w:rsid w:val="00DC7B7A"/>
    <w:rsid w:val="00EE3476"/>
    <w:rsid w:val="00FA32A9"/>
    <w:rsid w:val="00FC6D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B291CE8"/>
  <w15:chartTrackingRefBased/>
  <w15:docId w15:val="{E1EBC642-6A53-42E7-A59C-21E20F6BE5F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A32A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F4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F4DD5"/>
  </w:style>
  <w:style w:type="paragraph" w:styleId="Footer">
    <w:name w:val="footer"/>
    <w:basedOn w:val="Normal"/>
    <w:link w:val="FooterChar"/>
    <w:uiPriority w:val="99"/>
    <w:unhideWhenUsed/>
    <w:rsid w:val="009F4DD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F4DD5"/>
  </w:style>
  <w:style w:type="paragraph" w:styleId="ListParagraph">
    <w:name w:val="List Paragraph"/>
    <w:basedOn w:val="Normal"/>
    <w:uiPriority w:val="34"/>
    <w:qFormat/>
    <w:rsid w:val="009F4DD5"/>
    <w:pPr>
      <w:ind w:left="720"/>
      <w:contextualSpacing/>
    </w:pPr>
  </w:style>
  <w:style w:type="table" w:styleId="TableGrid">
    <w:name w:val="Table Grid"/>
    <w:basedOn w:val="TableNormal"/>
    <w:uiPriority w:val="39"/>
    <w:rsid w:val="00FA32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8601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744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48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086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0762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91</Words>
  <Characters>524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Tehran</Company>
  <LinksUpToDate>false</LinksUpToDate>
  <CharactersWithSpaces>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 Fouladi</dc:creator>
  <cp:keywords/>
  <dc:description/>
  <cp:lastModifiedBy>Mohammad Shahheydar</cp:lastModifiedBy>
  <cp:revision>5</cp:revision>
  <dcterms:created xsi:type="dcterms:W3CDTF">2024-07-28T09:18:00Z</dcterms:created>
  <dcterms:modified xsi:type="dcterms:W3CDTF">2024-07-28T10:01:00Z</dcterms:modified>
</cp:coreProperties>
</file>